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64D846" w14:textId="77777777" w:rsidR="00D25C55" w:rsidRDefault="00296C74" w:rsidP="00D25C55">
      <w:pPr>
        <w:rPr>
          <w:sz w:val="10"/>
          <w:szCs w:val="10"/>
        </w:rPr>
      </w:pPr>
      <w:r w:rsidRPr="00296C74">
        <w:rPr>
          <w:rFonts w:ascii="Verdana" w:hAnsi="Verdana"/>
          <w:noProof/>
          <w:color w:val="6E6C64"/>
          <w:sz w:val="10"/>
          <w:szCs w:val="10"/>
        </w:rPr>
        <w:drawing>
          <wp:anchor distT="0" distB="0" distL="114300" distR="114300" simplePos="0" relativeHeight="251659264" behindDoc="0" locked="0" layoutInCell="1" allowOverlap="1" wp14:anchorId="7C32C303" wp14:editId="4270384F">
            <wp:simplePos x="0" y="0"/>
            <wp:positionH relativeFrom="column">
              <wp:posOffset>-19050</wp:posOffset>
            </wp:positionH>
            <wp:positionV relativeFrom="paragraph">
              <wp:posOffset>-469265</wp:posOffset>
            </wp:positionV>
            <wp:extent cx="2881630" cy="567690"/>
            <wp:effectExtent l="0" t="0" r="0" b="3810"/>
            <wp:wrapNone/>
            <wp:docPr id="26" name="Picture 26" descr="https://www.seu.edu.sa/sites/ar/SitePages/images/logo.png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eu.edu.sa/sites/ar/SitePages/images/logo.png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63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C9B473" w14:textId="0A46D343" w:rsidR="00296C74" w:rsidRDefault="00D25C55" w:rsidP="00D25C55">
      <w:pPr>
        <w:rPr>
          <w:b/>
          <w:bCs/>
          <w:color w:val="002060"/>
          <w:sz w:val="28"/>
          <w:szCs w:val="28"/>
        </w:rPr>
      </w:pPr>
      <w:r w:rsidRPr="00D25C55">
        <w:rPr>
          <w:b/>
          <w:bCs/>
          <w:color w:val="002060"/>
          <w:sz w:val="28"/>
          <w:szCs w:val="28"/>
        </w:rPr>
        <w:t>College of Administrative and Financial Sciences</w:t>
      </w:r>
    </w:p>
    <w:p w14:paraId="5A2376F2" w14:textId="77777777" w:rsidR="00067556" w:rsidRPr="00D25C55" w:rsidRDefault="00067556" w:rsidP="00D25C55">
      <w:pPr>
        <w:rPr>
          <w:sz w:val="10"/>
          <w:szCs w:val="10"/>
        </w:rPr>
      </w:pPr>
    </w:p>
    <w:p w14:paraId="021C4A0A" w14:textId="77777777" w:rsidR="00296C74" w:rsidRPr="00E00018" w:rsidRDefault="00E00018" w:rsidP="00E00018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GT325: Management of Technology</w:t>
      </w:r>
      <w:r w:rsidR="00743E7E" w:rsidRPr="00743E7E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2D1007" wp14:editId="69CCDADF">
                <wp:simplePos x="0" y="0"/>
                <wp:positionH relativeFrom="column">
                  <wp:posOffset>-123825</wp:posOffset>
                </wp:positionH>
                <wp:positionV relativeFrom="paragraph">
                  <wp:posOffset>278765</wp:posOffset>
                </wp:positionV>
                <wp:extent cx="643890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296A760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</w:p>
    <w:p w14:paraId="12512632" w14:textId="77777777" w:rsidR="00832CD9" w:rsidRPr="00470CBB" w:rsidRDefault="00E46972" w:rsidP="0067153F">
      <w:pPr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470CBB">
        <w:rPr>
          <w:rFonts w:asciiTheme="majorBidi" w:hAnsiTheme="majorBidi" w:cstheme="majorBidi"/>
          <w:b/>
          <w:bCs/>
          <w:sz w:val="48"/>
          <w:szCs w:val="48"/>
        </w:rPr>
        <w:t xml:space="preserve">Assignment </w:t>
      </w:r>
      <w:r w:rsidR="0067153F">
        <w:rPr>
          <w:rFonts w:asciiTheme="majorBidi" w:hAnsiTheme="majorBidi" w:cstheme="majorBidi"/>
          <w:b/>
          <w:bCs/>
          <w:sz w:val="48"/>
          <w:szCs w:val="48"/>
        </w:rPr>
        <w:t>2</w:t>
      </w:r>
    </w:p>
    <w:p w14:paraId="403A200C" w14:textId="1D596A11" w:rsidR="00ED5176" w:rsidRPr="00470CBB" w:rsidRDefault="00ED5176" w:rsidP="00067556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470CBB"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EC4334" wp14:editId="52DAE95F">
                <wp:simplePos x="0" y="0"/>
                <wp:positionH relativeFrom="column">
                  <wp:posOffset>-123825</wp:posOffset>
                </wp:positionH>
                <wp:positionV relativeFrom="paragraph">
                  <wp:posOffset>417195</wp:posOffset>
                </wp:positionV>
                <wp:extent cx="64389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1C251BC9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  <w:r w:rsidRPr="00470CBB">
        <w:rPr>
          <w:rFonts w:asciiTheme="majorBidi" w:hAnsiTheme="majorBidi" w:cstheme="majorBidi"/>
          <w:b/>
          <w:bCs/>
          <w:sz w:val="36"/>
          <w:szCs w:val="36"/>
        </w:rPr>
        <w:t xml:space="preserve">Deadline: </w:t>
      </w:r>
      <w:r w:rsidR="00067556">
        <w:rPr>
          <w:rFonts w:asciiTheme="majorBidi" w:hAnsiTheme="majorBidi" w:cstheme="majorBidi"/>
          <w:b/>
          <w:bCs/>
          <w:sz w:val="36"/>
          <w:szCs w:val="36"/>
        </w:rPr>
        <w:t>03</w:t>
      </w:r>
      <w:r>
        <w:rPr>
          <w:rFonts w:asciiTheme="majorBidi" w:hAnsiTheme="majorBidi" w:cstheme="majorBidi"/>
          <w:b/>
          <w:bCs/>
          <w:sz w:val="36"/>
          <w:szCs w:val="36"/>
        </w:rPr>
        <w:t>/</w:t>
      </w:r>
      <w:r w:rsidR="00067556">
        <w:rPr>
          <w:rFonts w:asciiTheme="majorBidi" w:hAnsiTheme="majorBidi" w:cstheme="majorBidi"/>
          <w:b/>
          <w:bCs/>
          <w:sz w:val="36"/>
          <w:szCs w:val="36"/>
        </w:rPr>
        <w:t>04</w:t>
      </w:r>
      <w:r>
        <w:rPr>
          <w:rFonts w:asciiTheme="majorBidi" w:hAnsiTheme="majorBidi" w:cstheme="majorBidi"/>
          <w:b/>
          <w:bCs/>
          <w:sz w:val="36"/>
          <w:szCs w:val="36"/>
        </w:rPr>
        <w:t>/202</w:t>
      </w:r>
      <w:r w:rsidR="00067556">
        <w:rPr>
          <w:rFonts w:asciiTheme="majorBidi" w:hAnsiTheme="majorBidi" w:cstheme="majorBidi"/>
          <w:b/>
          <w:bCs/>
          <w:sz w:val="36"/>
          <w:szCs w:val="36"/>
        </w:rPr>
        <w:t>1</w:t>
      </w:r>
      <w:r w:rsidRPr="00470CBB">
        <w:rPr>
          <w:rFonts w:asciiTheme="majorBidi" w:hAnsiTheme="majorBidi" w:cstheme="majorBidi"/>
          <w:b/>
          <w:bCs/>
          <w:sz w:val="36"/>
          <w:szCs w:val="36"/>
        </w:rPr>
        <w:t xml:space="preserve"> @ 23:59</w:t>
      </w:r>
    </w:p>
    <w:p w14:paraId="16AE31EF" w14:textId="77777777" w:rsidR="00E46972" w:rsidRDefault="00E46972">
      <w:pPr>
        <w:rPr>
          <w:rFonts w:asciiTheme="majorBidi" w:hAnsiTheme="majorBidi" w:cstheme="majorBidi"/>
        </w:rPr>
      </w:pPr>
    </w:p>
    <w:p w14:paraId="33BE6BAD" w14:textId="77777777" w:rsidR="00743E7E" w:rsidRPr="00743E7E" w:rsidRDefault="00743E7E">
      <w:pPr>
        <w:rPr>
          <w:rFonts w:asciiTheme="majorBidi" w:hAnsiTheme="majorBidi" w:cstheme="majorBidi"/>
          <w:sz w:val="2"/>
          <w:szCs w:val="2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5575"/>
        <w:gridCol w:w="4320"/>
      </w:tblGrid>
      <w:tr w:rsidR="00E46972" w:rsidRPr="00E46972" w14:paraId="2FCE417B" w14:textId="77777777" w:rsidTr="00AE65DB">
        <w:tc>
          <w:tcPr>
            <w:tcW w:w="5575" w:type="dxa"/>
            <w:vAlign w:val="center"/>
          </w:tcPr>
          <w:p w14:paraId="2B359B20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Name:</w:t>
            </w:r>
            <w:r w:rsidR="00AE65DB">
              <w:rPr>
                <w:rFonts w:asciiTheme="majorBidi" w:hAnsiTheme="majorBidi" w:cstheme="majorBidi"/>
                <w:sz w:val="28"/>
                <w:szCs w:val="28"/>
              </w:rPr>
              <w:t xml:space="preserve"> Management of Technology</w:t>
            </w:r>
          </w:p>
        </w:tc>
        <w:tc>
          <w:tcPr>
            <w:tcW w:w="4320" w:type="dxa"/>
            <w:vAlign w:val="center"/>
          </w:tcPr>
          <w:p w14:paraId="428CD4D8" w14:textId="77777777" w:rsidR="00E46972" w:rsidRPr="00743E7E" w:rsidRDefault="00E46972" w:rsidP="00AE65DB">
            <w:pPr>
              <w:spacing w:line="36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Name:</w:t>
            </w:r>
          </w:p>
        </w:tc>
      </w:tr>
      <w:tr w:rsidR="00E46972" w:rsidRPr="00E46972" w14:paraId="3100BF23" w14:textId="77777777" w:rsidTr="00AE65DB">
        <w:tc>
          <w:tcPr>
            <w:tcW w:w="5575" w:type="dxa"/>
            <w:vAlign w:val="center"/>
          </w:tcPr>
          <w:p w14:paraId="16B2CB73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Code</w:t>
            </w:r>
            <w:r w:rsidR="00764349"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AE65DB">
              <w:rPr>
                <w:rFonts w:asciiTheme="majorBidi" w:hAnsiTheme="majorBidi" w:cstheme="majorBidi"/>
                <w:sz w:val="28"/>
                <w:szCs w:val="28"/>
              </w:rPr>
              <w:t xml:space="preserve"> MGT-325</w:t>
            </w:r>
          </w:p>
        </w:tc>
        <w:tc>
          <w:tcPr>
            <w:tcW w:w="4320" w:type="dxa"/>
            <w:vAlign w:val="center"/>
          </w:tcPr>
          <w:p w14:paraId="6433C45B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ID Number</w:t>
            </w:r>
            <w:r w:rsidR="00764349">
              <w:rPr>
                <w:rFonts w:asciiTheme="majorBidi" w:hAnsiTheme="majorBidi" w:cstheme="majorBidi"/>
                <w:sz w:val="28"/>
                <w:szCs w:val="28"/>
              </w:rPr>
              <w:t>:</w:t>
            </w:r>
          </w:p>
        </w:tc>
      </w:tr>
      <w:tr w:rsidR="00E46972" w:rsidRPr="00E46972" w14:paraId="5D99E69E" w14:textId="77777777" w:rsidTr="00AE65DB">
        <w:tc>
          <w:tcPr>
            <w:tcW w:w="5575" w:type="dxa"/>
            <w:vAlign w:val="center"/>
          </w:tcPr>
          <w:p w14:paraId="04B160A9" w14:textId="77777777" w:rsidR="00E46972" w:rsidRPr="00743E7E" w:rsidRDefault="009D49C8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emester: I</w:t>
            </w:r>
            <w:r w:rsidR="00AE65DB">
              <w:rPr>
                <w:rFonts w:asciiTheme="majorBidi" w:hAnsiTheme="majorBidi" w:cstheme="majorBidi"/>
                <w:sz w:val="28"/>
                <w:szCs w:val="28"/>
              </w:rPr>
              <w:t>I</w:t>
            </w:r>
          </w:p>
        </w:tc>
        <w:tc>
          <w:tcPr>
            <w:tcW w:w="4320" w:type="dxa"/>
            <w:vAlign w:val="center"/>
          </w:tcPr>
          <w:p w14:paraId="23D5D6B0" w14:textId="78234C8B" w:rsidR="00E46972" w:rsidRPr="00743E7E" w:rsidRDefault="009D49C8" w:rsidP="007F1A85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RN:</w:t>
            </w:r>
            <w:r w:rsidR="00485E29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7F1A85">
              <w:rPr>
                <w:rFonts w:asciiTheme="majorBidi" w:hAnsiTheme="majorBidi" w:cstheme="majorBidi"/>
                <w:sz w:val="28"/>
                <w:szCs w:val="28"/>
              </w:rPr>
              <w:t>22656</w:t>
            </w:r>
            <w:bookmarkStart w:id="0" w:name="_GoBack"/>
            <w:bookmarkEnd w:id="0"/>
          </w:p>
        </w:tc>
      </w:tr>
      <w:tr w:rsidR="009D49C8" w:rsidRPr="00E46972" w14:paraId="1B224A29" w14:textId="77777777" w:rsidTr="009D49C8">
        <w:tc>
          <w:tcPr>
            <w:tcW w:w="9895" w:type="dxa"/>
            <w:gridSpan w:val="2"/>
            <w:vAlign w:val="center"/>
          </w:tcPr>
          <w:p w14:paraId="74311C94" w14:textId="0B1FEF22" w:rsidR="009D49C8" w:rsidRPr="00743E7E" w:rsidRDefault="009D49C8" w:rsidP="00860ABA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Academic Year: </w:t>
            </w:r>
            <w:r w:rsidR="00860ABA">
              <w:rPr>
                <w:rFonts w:asciiTheme="majorBidi" w:hAnsiTheme="majorBidi" w:cstheme="majorBidi"/>
                <w:sz w:val="28"/>
                <w:szCs w:val="28"/>
              </w:rPr>
              <w:t>2020-2021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</w:tr>
    </w:tbl>
    <w:p w14:paraId="0D83CC0F" w14:textId="77777777" w:rsidR="00FA489A" w:rsidRDefault="00FA489A">
      <w:pPr>
        <w:rPr>
          <w:rFonts w:asciiTheme="majorBidi" w:hAnsiTheme="majorBidi" w:cstheme="majorBidi"/>
        </w:rPr>
      </w:pPr>
    </w:p>
    <w:p w14:paraId="143801AA" w14:textId="77777777" w:rsidR="00E46972" w:rsidRPr="00FA489A" w:rsidRDefault="00FA489A" w:rsidP="00FA489A">
      <w:pPr>
        <w:ind w:left="-153"/>
        <w:rPr>
          <w:rFonts w:asciiTheme="majorBidi" w:hAnsiTheme="majorBidi" w:cstheme="majorBidi"/>
          <w:b/>
          <w:bCs/>
          <w:sz w:val="28"/>
          <w:szCs w:val="28"/>
        </w:rPr>
      </w:pPr>
      <w:r w:rsidRPr="00FA489A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>
        <w:rPr>
          <w:rFonts w:asciiTheme="majorBidi" w:hAnsiTheme="majorBidi" w:cstheme="majorBidi"/>
          <w:b/>
          <w:bCs/>
          <w:sz w:val="28"/>
          <w:szCs w:val="28"/>
        </w:rPr>
        <w:t>Instructor</w:t>
      </w:r>
      <w:r w:rsidR="007A724C">
        <w:rPr>
          <w:rFonts w:asciiTheme="majorBidi" w:hAnsiTheme="majorBidi" w:cstheme="majorBidi"/>
          <w:b/>
          <w:bCs/>
          <w:sz w:val="28"/>
          <w:szCs w:val="28"/>
        </w:rPr>
        <w:t>’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s </w:t>
      </w:r>
      <w:r w:rsidRPr="00FA489A">
        <w:rPr>
          <w:rFonts w:asciiTheme="majorBidi" w:hAnsiTheme="majorBidi" w:cstheme="majorBidi"/>
          <w:b/>
          <w:bCs/>
          <w:sz w:val="28"/>
          <w:szCs w:val="28"/>
        </w:rPr>
        <w:t>Use only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4680"/>
        <w:gridCol w:w="5241"/>
      </w:tblGrid>
      <w:tr w:rsidR="00FA489A" w14:paraId="1E010750" w14:textId="77777777" w:rsidTr="00F86764">
        <w:tc>
          <w:tcPr>
            <w:tcW w:w="9921" w:type="dxa"/>
            <w:gridSpan w:val="2"/>
          </w:tcPr>
          <w:p w14:paraId="43A4A2A9" w14:textId="1FED338A" w:rsidR="00FA489A" w:rsidRDefault="00FA489A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Instructor’s Nam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485E29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485E29">
              <w:rPr>
                <w:rFonts w:asciiTheme="majorBidi" w:hAnsiTheme="majorBidi" w:cstheme="majorBidi"/>
                <w:sz w:val="28"/>
                <w:szCs w:val="28"/>
              </w:rPr>
              <w:t>Dr</w:t>
            </w:r>
            <w:proofErr w:type="spellEnd"/>
            <w:r w:rsidR="00485E29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485E29">
              <w:rPr>
                <w:rFonts w:asciiTheme="majorBidi" w:hAnsiTheme="majorBidi" w:cstheme="majorBidi"/>
                <w:sz w:val="28"/>
                <w:szCs w:val="28"/>
              </w:rPr>
              <w:t>Jihen</w:t>
            </w:r>
            <w:proofErr w:type="spellEnd"/>
            <w:r w:rsidR="00485E29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485E29">
              <w:rPr>
                <w:rFonts w:asciiTheme="majorBidi" w:hAnsiTheme="majorBidi" w:cstheme="majorBidi"/>
                <w:sz w:val="28"/>
                <w:szCs w:val="28"/>
              </w:rPr>
              <w:t>Bouslimi</w:t>
            </w:r>
            <w:proofErr w:type="spellEnd"/>
          </w:p>
        </w:tc>
      </w:tr>
      <w:tr w:rsidR="00FA489A" w14:paraId="03998FFB" w14:textId="77777777" w:rsidTr="00FA489A">
        <w:tc>
          <w:tcPr>
            <w:tcW w:w="4680" w:type="dxa"/>
          </w:tcPr>
          <w:p w14:paraId="28823A57" w14:textId="77777777" w:rsidR="00FA489A" w:rsidRPr="00FA489A" w:rsidRDefault="00FA489A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FA489A">
              <w:rPr>
                <w:rFonts w:asciiTheme="majorBidi" w:hAnsiTheme="majorBidi" w:cstheme="majorBidi"/>
                <w:sz w:val="26"/>
                <w:szCs w:val="26"/>
              </w:rPr>
              <w:t>Students’ Grade:  Marks Obtained/Out of</w:t>
            </w:r>
          </w:p>
        </w:tc>
        <w:tc>
          <w:tcPr>
            <w:tcW w:w="5241" w:type="dxa"/>
          </w:tcPr>
          <w:p w14:paraId="2704F0E0" w14:textId="77777777" w:rsidR="00FA489A" w:rsidRDefault="00FA489A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Level of Marks: High/Middle/Low</w:t>
            </w:r>
          </w:p>
        </w:tc>
      </w:tr>
    </w:tbl>
    <w:p w14:paraId="3535320D" w14:textId="77777777" w:rsidR="00FA489A" w:rsidRPr="00E46972" w:rsidRDefault="00FA489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069BEE44" wp14:editId="27105769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059"/>
                <wp:effectExtent l="0" t="0" r="11430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213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6B67C22" id="Rectangle 3" o:spid="_x0000_s1026" style="position:absolute;margin-left:-4.5pt;margin-top:21.35pt;width:489.6pt;height:16.8pt;z-index:-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" fillcolor="#4472c4 [3208]" strokecolor="#1f3763 [1608]" strokeweight="1pt"/>
            </w:pict>
          </mc:Fallback>
        </mc:AlternateContent>
      </w:r>
    </w:p>
    <w:p w14:paraId="54CDFA75" w14:textId="77777777" w:rsidR="00E46972" w:rsidRPr="00AF0124" w:rsidRDefault="00E46972">
      <w:pP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Instructions</w:t>
      </w:r>
      <w:r w:rsid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 xml:space="preserve"> – PLEASE READ THEM CAREFULLY </w:t>
      </w:r>
    </w:p>
    <w:p w14:paraId="7D0E3D42" w14:textId="77777777" w:rsidR="00E46972" w:rsidRPr="00AF0124" w:rsidRDefault="00E46972" w:rsidP="00B83C8F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Th</w:t>
      </w:r>
      <w:r w:rsidR="00BA2283" w:rsidRPr="00AF0124">
        <w:rPr>
          <w:rFonts w:asciiTheme="majorBidi" w:hAnsiTheme="majorBidi" w:cstheme="majorBidi"/>
          <w:sz w:val="26"/>
          <w:szCs w:val="26"/>
        </w:rPr>
        <w:t>e</w:t>
      </w:r>
      <w:r w:rsidRPr="00AF0124">
        <w:rPr>
          <w:rFonts w:asciiTheme="majorBidi" w:hAnsiTheme="majorBidi" w:cstheme="majorBidi"/>
          <w:sz w:val="26"/>
          <w:szCs w:val="26"/>
        </w:rPr>
        <w:t xml:space="preserve"> Assignment must be submitted on Blackboard (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>WORD format only</w:t>
      </w:r>
      <w:r w:rsidRPr="00AF0124">
        <w:rPr>
          <w:rFonts w:asciiTheme="majorBidi" w:hAnsiTheme="majorBidi" w:cstheme="majorBidi"/>
          <w:sz w:val="26"/>
          <w:szCs w:val="26"/>
        </w:rPr>
        <w:t xml:space="preserve">) </w:t>
      </w:r>
      <w:r w:rsidR="00C7135A" w:rsidRPr="00AF0124">
        <w:rPr>
          <w:rFonts w:asciiTheme="majorBidi" w:hAnsiTheme="majorBidi" w:cstheme="majorBidi"/>
          <w:sz w:val="26"/>
          <w:szCs w:val="26"/>
        </w:rPr>
        <w:t>via allocated</w:t>
      </w:r>
      <w:r w:rsidRPr="00AF0124">
        <w:rPr>
          <w:rFonts w:asciiTheme="majorBidi" w:hAnsiTheme="majorBidi" w:cstheme="majorBidi"/>
          <w:sz w:val="26"/>
          <w:szCs w:val="26"/>
        </w:rPr>
        <w:t xml:space="preserve"> folder.</w:t>
      </w:r>
    </w:p>
    <w:p w14:paraId="2650F641" w14:textId="77777777" w:rsidR="00E46972" w:rsidRPr="00AF0124" w:rsidRDefault="00E46972" w:rsidP="00E46972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ssignments submitted through email will not be accepted.</w:t>
      </w:r>
    </w:p>
    <w:p w14:paraId="0B03D709" w14:textId="77777777" w:rsidR="00E46972" w:rsidRPr="00AF0124" w:rsidRDefault="001E653B" w:rsidP="001E653B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tudents 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are advised to make </w:t>
      </w:r>
      <w:r w:rsidRPr="00AF0124">
        <w:rPr>
          <w:rFonts w:asciiTheme="majorBidi" w:hAnsiTheme="majorBidi" w:cstheme="majorBidi"/>
          <w:sz w:val="26"/>
          <w:szCs w:val="26"/>
        </w:rPr>
        <w:t>their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work clear and well presented, marks may be reduced for poor presentation. This includes filling your information on the cover page.</w:t>
      </w:r>
    </w:p>
    <w:p w14:paraId="2D5D2952" w14:textId="77777777" w:rsidR="00E46972" w:rsidRPr="00AF0124" w:rsidRDefault="001E653B" w:rsidP="001E653B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must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mention question number </w:t>
      </w:r>
      <w:r w:rsidR="00B83C8F" w:rsidRPr="00AF0124">
        <w:rPr>
          <w:rFonts w:asciiTheme="majorBidi" w:hAnsiTheme="majorBidi" w:cstheme="majorBidi"/>
          <w:sz w:val="26"/>
          <w:szCs w:val="26"/>
        </w:rPr>
        <w:t xml:space="preserve">clearly 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in </w:t>
      </w:r>
      <w:r w:rsidRPr="00AF0124">
        <w:rPr>
          <w:rFonts w:asciiTheme="majorBidi" w:hAnsiTheme="majorBidi" w:cstheme="majorBidi"/>
          <w:sz w:val="26"/>
          <w:szCs w:val="26"/>
        </w:rPr>
        <w:t>their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answer.</w:t>
      </w:r>
    </w:p>
    <w:p w14:paraId="6A06F957" w14:textId="77777777" w:rsidR="00E46972" w:rsidRPr="00AF0124" w:rsidRDefault="005C5F40" w:rsidP="005C5F40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  <w:u w:val="single"/>
        </w:rPr>
        <w:t>Late submission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</w:t>
      </w:r>
      <w:r w:rsidR="00E46972" w:rsidRPr="00AF0124">
        <w:rPr>
          <w:rFonts w:asciiTheme="majorBidi" w:hAnsiTheme="majorBidi" w:cstheme="majorBidi"/>
          <w:sz w:val="26"/>
          <w:szCs w:val="26"/>
        </w:rPr>
        <w:t>.</w:t>
      </w:r>
    </w:p>
    <w:p w14:paraId="2898748B" w14:textId="77777777" w:rsidR="00E46972" w:rsidRPr="00AF0124" w:rsidRDefault="00E46972" w:rsidP="00E46972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void plagiarism, the work should be in your own</w:t>
      </w:r>
      <w:r w:rsidR="00BA2283" w:rsidRPr="00AF0124">
        <w:rPr>
          <w:rFonts w:asciiTheme="majorBidi" w:hAnsiTheme="majorBidi" w:cstheme="majorBidi"/>
          <w:sz w:val="26"/>
          <w:szCs w:val="26"/>
        </w:rPr>
        <w:t xml:space="preserve"> words</w:t>
      </w:r>
      <w:r w:rsidRPr="00AF0124">
        <w:rPr>
          <w:rFonts w:asciiTheme="majorBidi" w:hAnsiTheme="majorBidi" w:cstheme="majorBidi"/>
          <w:sz w:val="26"/>
          <w:szCs w:val="26"/>
        </w:rPr>
        <w:t>, copying from students or other resources</w:t>
      </w:r>
      <w:r w:rsidR="005C5F40" w:rsidRPr="00AF0124">
        <w:rPr>
          <w:rFonts w:asciiTheme="majorBidi" w:hAnsiTheme="majorBidi" w:cstheme="majorBidi"/>
          <w:sz w:val="26"/>
          <w:szCs w:val="26"/>
        </w:rPr>
        <w:t xml:space="preserve"> without proper referencing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result in ZERO marks.</w:t>
      </w:r>
      <w:r w:rsidR="005C5F40" w:rsidRPr="00AF0124">
        <w:rPr>
          <w:rFonts w:asciiTheme="majorBidi" w:hAnsiTheme="majorBidi" w:cstheme="majorBidi"/>
          <w:sz w:val="26"/>
          <w:szCs w:val="26"/>
        </w:rPr>
        <w:t xml:space="preserve"> No exceptions. </w:t>
      </w:r>
    </w:p>
    <w:p w14:paraId="7BBBCE96" w14:textId="77777777" w:rsidR="00E46972" w:rsidRPr="00AF0124" w:rsidRDefault="00B67B0A" w:rsidP="00B67B0A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ll answered must be typed using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</w:t>
      </w:r>
      <w:r w:rsidR="00E46972"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Times New Roman </w:t>
      </w:r>
      <w:r w:rsidR="005C5F40"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(size 12, double-spaced) </w:t>
      </w:r>
      <w:r>
        <w:rPr>
          <w:rFonts w:asciiTheme="majorBidi" w:hAnsiTheme="majorBidi" w:cstheme="majorBidi"/>
          <w:sz w:val="26"/>
          <w:szCs w:val="26"/>
        </w:rPr>
        <w:t>font. No pictures containing text will be accepted and will be considered plagiarism).</w:t>
      </w:r>
    </w:p>
    <w:p w14:paraId="6EF14561" w14:textId="77777777" w:rsidR="005C5F40" w:rsidRPr="00AF0124" w:rsidRDefault="005C5F40" w:rsidP="005C5F40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ubmissions </w:t>
      </w:r>
      <w:r w:rsidRPr="00AF0124">
        <w:rPr>
          <w:rFonts w:asciiTheme="majorBidi" w:hAnsiTheme="majorBidi" w:cstheme="majorBidi"/>
          <w:sz w:val="26"/>
          <w:szCs w:val="26"/>
          <w:u w:val="single"/>
        </w:rPr>
        <w:t>without this cover page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. </w:t>
      </w:r>
    </w:p>
    <w:p w14:paraId="38FF81DD" w14:textId="77777777" w:rsidR="00E46972" w:rsidRDefault="00E46972" w:rsidP="00E4697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D25DD38" w14:textId="77777777" w:rsidR="00E46972" w:rsidRDefault="00E4697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70A47054" w14:textId="77777777" w:rsidR="00AE65DB" w:rsidRDefault="00AE65DB" w:rsidP="00AE312D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lastRenderedPageBreak/>
        <w:t>Course Learning Outcomes-Covered</w:t>
      </w:r>
      <w:r w:rsidR="00E00018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  </w:t>
      </w:r>
    </w:p>
    <w:p w14:paraId="6F762F30" w14:textId="77777777" w:rsidR="00AE312D" w:rsidRDefault="00E00018" w:rsidP="00AE312D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       </w:t>
      </w:r>
    </w:p>
    <w:p w14:paraId="5D00DA23" w14:textId="22E11FA7" w:rsidR="00AE65DB" w:rsidRPr="00B2295E" w:rsidRDefault="00676E73" w:rsidP="00CA39D7">
      <w:pPr>
        <w:pStyle w:val="ListParagraph"/>
        <w:numPr>
          <w:ilvl w:val="0"/>
          <w:numId w:val="9"/>
        </w:numPr>
        <w:jc w:val="both"/>
        <w:rPr>
          <w:rFonts w:asciiTheme="majorBidi" w:hAnsiTheme="majorBidi" w:cstheme="majorBidi"/>
          <w:b/>
          <w:bCs/>
          <w:color w:val="002060"/>
          <w:sz w:val="28"/>
          <w:szCs w:val="28"/>
          <w:u w:val="single"/>
        </w:rPr>
      </w:pPr>
      <w:r w:rsidRPr="00B2295E">
        <w:rPr>
          <w:rFonts w:ascii="Times New Roman" w:eastAsia="Times New Roman" w:hAnsi="Times New Roman" w:cs="Times New Roman"/>
          <w:color w:val="1F4E79" w:themeColor="accent1" w:themeShade="80"/>
          <w:sz w:val="28"/>
          <w:szCs w:val="28"/>
        </w:rPr>
        <w:t>Demonstrate a solid understanding of the concepts and models for making strategies to face challenges and improve the performance of technology based enterprises. (Lo 1.2)</w:t>
      </w:r>
    </w:p>
    <w:p w14:paraId="31881559" w14:textId="4CA7BC57" w:rsidR="00B2295E" w:rsidRDefault="00B2295E" w:rsidP="00B2295E">
      <w:pPr>
        <w:pStyle w:val="ListParagraph"/>
        <w:jc w:val="both"/>
        <w:rPr>
          <w:rFonts w:ascii="Times New Roman" w:eastAsia="Times New Roman" w:hAnsi="Times New Roman" w:cs="Times New Roman"/>
          <w:color w:val="1F4E79" w:themeColor="accent1" w:themeShade="80"/>
          <w:sz w:val="28"/>
          <w:szCs w:val="28"/>
        </w:rPr>
      </w:pPr>
    </w:p>
    <w:p w14:paraId="59F13A9C" w14:textId="77777777" w:rsidR="00B2295E" w:rsidRPr="00B2295E" w:rsidRDefault="00B2295E" w:rsidP="00B2295E">
      <w:pPr>
        <w:pStyle w:val="ListParagraph"/>
        <w:jc w:val="both"/>
        <w:rPr>
          <w:rFonts w:asciiTheme="majorBidi" w:hAnsiTheme="majorBidi" w:cstheme="majorBidi"/>
          <w:b/>
          <w:bCs/>
          <w:color w:val="002060"/>
          <w:sz w:val="28"/>
          <w:szCs w:val="28"/>
          <w:u w:val="single"/>
        </w:rPr>
      </w:pPr>
    </w:p>
    <w:p w14:paraId="59AC1ED3" w14:textId="2DA0BEAE" w:rsidR="00F63F03" w:rsidRDefault="00AE65DB" w:rsidP="00F63F03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 w:rsidRPr="00AE65DB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>Assignment</w:t>
      </w:r>
      <w:r w:rsidR="00216925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 2</w:t>
      </w:r>
      <w:r w:rsidRPr="00AE65DB"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 </w:t>
      </w:r>
      <w:r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                                                                               </w:t>
      </w:r>
      <w:r w:rsidRPr="00AE65DB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Marks: </w:t>
      </w:r>
      <w:r w:rsidR="00676E73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>5</w:t>
      </w:r>
      <w:r w:rsidRPr="00AE65DB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 </w:t>
      </w:r>
      <w:r w:rsidRPr="00AE65DB"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 </w:t>
      </w:r>
      <w:r w:rsidR="00F63F03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 </w:t>
      </w:r>
    </w:p>
    <w:p w14:paraId="7385B53B" w14:textId="77777777" w:rsidR="00F63F03" w:rsidRPr="00F63F03" w:rsidRDefault="00F63F03" w:rsidP="00F63F03">
      <w:pPr>
        <w:spacing w:line="360" w:lineRule="auto"/>
        <w:jc w:val="both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29CB2024" w14:textId="47CE0BD0" w:rsidR="00067556" w:rsidRPr="00067556" w:rsidRDefault="00F63F03" w:rsidP="00067556">
      <w:pPr>
        <w:pStyle w:val="NormalWeb"/>
        <w:spacing w:before="120" w:beforeAutospacing="0" w:after="120" w:afterAutospacing="0" w:line="360" w:lineRule="auto"/>
        <w:textAlignment w:val="baseline"/>
        <w:rPr>
          <w:rFonts w:asciiTheme="majorBidi" w:hAnsiTheme="majorBidi" w:cstheme="majorBidi"/>
          <w:b/>
          <w:bCs/>
        </w:rPr>
      </w:pPr>
      <w:r w:rsidRPr="00067556">
        <w:rPr>
          <w:rFonts w:asciiTheme="majorBidi" w:hAnsiTheme="majorBidi" w:cstheme="majorBidi"/>
          <w:b/>
          <w:bCs/>
        </w:rPr>
        <w:t>‘Tesla and its flamboyant, and sometimes erratic, innovator Elon Musk have turned the more than a century old industry upside down in a mere 16 years. Traditional automakers are ill prepared to compete in today's software-centered world. Unlike nimble Tesl</w:t>
      </w:r>
      <w:r w:rsidR="00067556">
        <w:rPr>
          <w:rFonts w:asciiTheme="majorBidi" w:hAnsiTheme="majorBidi" w:cstheme="majorBidi"/>
          <w:b/>
          <w:bCs/>
        </w:rPr>
        <w:t>a, they are big, b</w:t>
      </w:r>
      <w:r w:rsidRPr="00067556">
        <w:rPr>
          <w:rFonts w:asciiTheme="majorBidi" w:hAnsiTheme="majorBidi" w:cstheme="majorBidi"/>
          <w:b/>
          <w:bCs/>
        </w:rPr>
        <w:t>ureaucratic, slow to respond to customers, dependent on providing customer financing for unit sales growth, and culturally different from a software company. Tesla's speed in innovation in the market for high-end vehicles is more like a Google or an Amazon than an automaker. And its soaring market valuation is a clear sign to all automakers that they'll need to develop more innovative, Tesla-like business models in order to survive.’</w:t>
      </w:r>
      <w:r w:rsidR="00067556" w:rsidRPr="00067556">
        <w:rPr>
          <w:rFonts w:asciiTheme="majorBidi" w:hAnsiTheme="majorBidi" w:cstheme="majorBidi"/>
          <w:b/>
          <w:bCs/>
        </w:rPr>
        <w:t xml:space="preserve"> </w:t>
      </w:r>
    </w:p>
    <w:p w14:paraId="07E1EC78" w14:textId="66280EC2" w:rsidR="00F63F03" w:rsidRPr="00F63F03" w:rsidRDefault="00F63F03" w:rsidP="00B2295E">
      <w:pPr>
        <w:pStyle w:val="NormalWeb"/>
        <w:spacing w:before="120" w:beforeAutospacing="0" w:after="120" w:afterAutospacing="0" w:line="360" w:lineRule="auto"/>
        <w:textAlignment w:val="baseline"/>
        <w:rPr>
          <w:rFonts w:asciiTheme="majorBidi" w:hAnsiTheme="majorBidi" w:cstheme="majorBidi"/>
          <w:b/>
          <w:bCs/>
        </w:rPr>
      </w:pPr>
      <w:r w:rsidRPr="00F63F03">
        <w:rPr>
          <w:rFonts w:asciiTheme="majorBidi" w:hAnsiTheme="majorBidi" w:cstheme="majorBidi"/>
          <w:b/>
          <w:bCs/>
        </w:rPr>
        <w:t xml:space="preserve"> Harvard Business Review. February 28, 2020 </w:t>
      </w:r>
    </w:p>
    <w:p w14:paraId="01396C92" w14:textId="77777777" w:rsidR="00F63F03" w:rsidRPr="00F63F03" w:rsidRDefault="00F63F03" w:rsidP="00F63F03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</w:rPr>
      </w:pPr>
      <w:r w:rsidRPr="00F63F03">
        <w:rPr>
          <w:rFonts w:asciiTheme="majorBidi" w:hAnsiTheme="majorBidi" w:cstheme="majorBidi"/>
        </w:rPr>
        <w:t> </w:t>
      </w:r>
    </w:p>
    <w:p w14:paraId="1306E0A1" w14:textId="5B2179B3" w:rsidR="00F63F03" w:rsidRPr="00F63F03" w:rsidRDefault="00F63F03" w:rsidP="00F63F03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</w:rPr>
      </w:pPr>
      <w:r w:rsidRPr="00F63F03">
        <w:rPr>
          <w:rFonts w:asciiTheme="majorBidi" w:hAnsiTheme="majorBidi" w:cstheme="majorBidi"/>
          <w:i/>
          <w:iCs/>
        </w:rPr>
        <w:t>As per your Textbook -  </w:t>
      </w:r>
    </w:p>
    <w:p w14:paraId="2E46C11D" w14:textId="77777777" w:rsidR="00F63F03" w:rsidRPr="00F63F03" w:rsidRDefault="00F63F03" w:rsidP="00F63F03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</w:rPr>
      </w:pPr>
    </w:p>
    <w:p w14:paraId="09E42DD3" w14:textId="77777777" w:rsidR="00F63F03" w:rsidRPr="00F63F03" w:rsidRDefault="00F63F03" w:rsidP="00F63F03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i/>
          <w:iCs/>
        </w:rPr>
      </w:pPr>
      <w:r w:rsidRPr="00F63F03">
        <w:rPr>
          <w:rFonts w:asciiTheme="majorBidi" w:hAnsiTheme="majorBidi" w:cstheme="majorBidi"/>
          <w:i/>
          <w:iCs/>
        </w:rPr>
        <w:t>‘Tesla's cars had rapidly attracted a large and loyal fan base, and sales were growing at an impressive rate. However, designing and launching multiple major car platforms while building a large-scale battery company, a network of charging stations, and operating Solar City was a lot for a company to take on in its first fifteen years. This left some analysts scratching their heads. Was Tesla trying to do too much too quickly?’   </w:t>
      </w:r>
    </w:p>
    <w:p w14:paraId="11BEB283" w14:textId="77777777" w:rsidR="00F63F03" w:rsidRPr="00F63F03" w:rsidRDefault="00F63F03" w:rsidP="00F63F03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</w:rPr>
      </w:pPr>
      <w:r w:rsidRPr="00F63F03">
        <w:rPr>
          <w:rFonts w:asciiTheme="majorBidi" w:hAnsiTheme="majorBidi" w:cstheme="majorBidi"/>
        </w:rPr>
        <w:t> </w:t>
      </w:r>
    </w:p>
    <w:p w14:paraId="41A8372E" w14:textId="15C4FD47" w:rsidR="00F63F03" w:rsidRPr="00F63F03" w:rsidRDefault="00F63F03" w:rsidP="00067556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</w:rPr>
      </w:pPr>
      <w:r w:rsidRPr="00F63F03">
        <w:rPr>
          <w:rFonts w:asciiTheme="majorBidi" w:hAnsiTheme="majorBidi" w:cstheme="majorBidi"/>
        </w:rPr>
        <w:t xml:space="preserve">Students are requested to </w:t>
      </w:r>
      <w:r w:rsidR="00B2295E">
        <w:rPr>
          <w:rFonts w:asciiTheme="majorBidi" w:hAnsiTheme="majorBidi" w:cstheme="majorBidi"/>
        </w:rPr>
        <w:t>r</w:t>
      </w:r>
      <w:r w:rsidRPr="00F63F03">
        <w:rPr>
          <w:rFonts w:asciiTheme="majorBidi" w:hAnsiTheme="majorBidi" w:cstheme="majorBidi"/>
        </w:rPr>
        <w:t xml:space="preserve">ead </w:t>
      </w:r>
      <w:r w:rsidRPr="00B2295E">
        <w:rPr>
          <w:rFonts w:asciiTheme="majorBidi" w:hAnsiTheme="majorBidi" w:cstheme="majorBidi"/>
          <w:b/>
          <w:bCs/>
          <w:u w:val="single"/>
        </w:rPr>
        <w:t>Chapter 6 Defining the Organization’s Strategic Direction</w:t>
      </w:r>
      <w:r w:rsidRPr="00F63F03">
        <w:rPr>
          <w:rFonts w:asciiTheme="majorBidi" w:hAnsiTheme="majorBidi" w:cstheme="majorBidi"/>
        </w:rPr>
        <w:t xml:space="preserve"> of </w:t>
      </w:r>
      <w:r w:rsidR="00067556">
        <w:rPr>
          <w:rFonts w:asciiTheme="majorBidi" w:hAnsiTheme="majorBidi" w:cstheme="majorBidi"/>
        </w:rPr>
        <w:t xml:space="preserve">their </w:t>
      </w:r>
      <w:r w:rsidRPr="00F63F03">
        <w:rPr>
          <w:rFonts w:asciiTheme="majorBidi" w:hAnsiTheme="majorBidi" w:cstheme="majorBidi"/>
        </w:rPr>
        <w:t>textbooks. With the co</w:t>
      </w:r>
      <w:r>
        <w:rPr>
          <w:rFonts w:asciiTheme="majorBidi" w:hAnsiTheme="majorBidi" w:cstheme="majorBidi"/>
        </w:rPr>
        <w:t xml:space="preserve">nceptual knowledge from </w:t>
      </w:r>
      <w:r w:rsidRPr="00B2295E">
        <w:rPr>
          <w:rFonts w:asciiTheme="majorBidi" w:hAnsiTheme="majorBidi" w:cstheme="majorBidi"/>
        </w:rPr>
        <w:t>Chapter</w:t>
      </w:r>
      <w:r w:rsidRPr="00B2295E">
        <w:rPr>
          <w:rFonts w:asciiTheme="majorBidi" w:hAnsiTheme="majorBidi" w:cstheme="majorBidi"/>
          <w:b/>
          <w:bCs/>
        </w:rPr>
        <w:t xml:space="preserve"> </w:t>
      </w:r>
      <w:r w:rsidRPr="00B2295E">
        <w:rPr>
          <w:rFonts w:asciiTheme="majorBidi" w:hAnsiTheme="majorBidi" w:cstheme="majorBidi"/>
        </w:rPr>
        <w:t>6</w:t>
      </w:r>
      <w:r w:rsidRPr="00B2295E">
        <w:rPr>
          <w:rFonts w:asciiTheme="majorBidi" w:hAnsiTheme="majorBidi" w:cstheme="majorBidi"/>
          <w:b/>
          <w:bCs/>
        </w:rPr>
        <w:t xml:space="preserve"> </w:t>
      </w:r>
      <w:r w:rsidRPr="00F63F03">
        <w:rPr>
          <w:rFonts w:asciiTheme="majorBidi" w:hAnsiTheme="majorBidi" w:cstheme="majorBidi"/>
        </w:rPr>
        <w:t>and your own research, answer the following questions. </w:t>
      </w:r>
    </w:p>
    <w:p w14:paraId="6D59B98C" w14:textId="77777777" w:rsidR="00F63F03" w:rsidRPr="00F63F03" w:rsidRDefault="00F63F03" w:rsidP="00F63F03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</w:rPr>
      </w:pPr>
    </w:p>
    <w:p w14:paraId="263027E5" w14:textId="0BA244D7" w:rsidR="00F63F03" w:rsidRPr="00B2295E" w:rsidRDefault="00F63F03" w:rsidP="00B2295E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b/>
          <w:bCs/>
          <w:i/>
          <w:iCs/>
          <w:u w:val="single"/>
        </w:rPr>
      </w:pPr>
      <w:r w:rsidRPr="00F63F03">
        <w:rPr>
          <w:rFonts w:asciiTheme="majorBidi" w:hAnsiTheme="majorBidi" w:cstheme="majorBidi"/>
        </w:rPr>
        <w:t>Q1- How would you characterize competition in the Auto Industry?</w:t>
      </w:r>
      <w:r w:rsidR="00B2295E">
        <w:rPr>
          <w:rFonts w:asciiTheme="majorBidi" w:hAnsiTheme="majorBidi" w:cstheme="majorBidi"/>
        </w:rPr>
        <w:tab/>
      </w:r>
      <w:r w:rsidRPr="00B2295E">
        <w:rPr>
          <w:rFonts w:asciiTheme="majorBidi" w:hAnsiTheme="majorBidi" w:cstheme="majorBidi"/>
          <w:b/>
          <w:bCs/>
        </w:rPr>
        <w:t xml:space="preserve"> </w:t>
      </w:r>
      <w:r w:rsidRPr="00B2295E">
        <w:rPr>
          <w:rFonts w:asciiTheme="majorBidi" w:hAnsiTheme="majorBidi" w:cstheme="majorBidi"/>
          <w:b/>
          <w:bCs/>
          <w:i/>
          <w:iCs/>
          <w:u w:val="single"/>
        </w:rPr>
        <w:t>(1M</w:t>
      </w:r>
      <w:r w:rsidR="00B2295E" w:rsidRPr="00B2295E">
        <w:rPr>
          <w:rFonts w:asciiTheme="majorBidi" w:hAnsiTheme="majorBidi" w:cstheme="majorBidi"/>
          <w:b/>
          <w:bCs/>
          <w:i/>
          <w:iCs/>
          <w:u w:val="single"/>
        </w:rPr>
        <w:t>ark</w:t>
      </w:r>
      <w:r w:rsidRPr="00B2295E">
        <w:rPr>
          <w:rFonts w:asciiTheme="majorBidi" w:hAnsiTheme="majorBidi" w:cstheme="majorBidi"/>
          <w:b/>
          <w:bCs/>
          <w:i/>
          <w:iCs/>
          <w:u w:val="single"/>
        </w:rPr>
        <w:t>) </w:t>
      </w:r>
      <w:r w:rsidR="00B2295E" w:rsidRPr="00B2295E">
        <w:rPr>
          <w:rFonts w:asciiTheme="majorBidi" w:hAnsiTheme="majorBidi" w:cstheme="majorBidi"/>
          <w:b/>
          <w:bCs/>
          <w:i/>
          <w:iCs/>
          <w:u w:val="single"/>
        </w:rPr>
        <w:t>(200 -300 words)</w:t>
      </w:r>
    </w:p>
    <w:p w14:paraId="207755BC" w14:textId="4C8E5E63" w:rsidR="00F63F03" w:rsidRPr="00B2295E" w:rsidRDefault="00F63F03" w:rsidP="00F63F03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b/>
          <w:bCs/>
          <w:i/>
          <w:iCs/>
          <w:u w:val="single"/>
        </w:rPr>
      </w:pPr>
      <w:r w:rsidRPr="00F63F03">
        <w:rPr>
          <w:rFonts w:asciiTheme="majorBidi" w:hAnsiTheme="majorBidi" w:cstheme="majorBidi"/>
        </w:rPr>
        <w:lastRenderedPageBreak/>
        <w:t xml:space="preserve">Q2- What do you think are Tesla’s core competencies? Does it have any sources of sustainable competitive advantage? </w:t>
      </w:r>
      <w:r w:rsidR="00B2295E">
        <w:rPr>
          <w:rFonts w:asciiTheme="majorBidi" w:hAnsiTheme="majorBidi" w:cstheme="majorBidi"/>
        </w:rPr>
        <w:tab/>
      </w:r>
      <w:r w:rsidR="00B2295E">
        <w:rPr>
          <w:rFonts w:asciiTheme="majorBidi" w:hAnsiTheme="majorBidi" w:cstheme="majorBidi"/>
        </w:rPr>
        <w:tab/>
      </w:r>
      <w:r w:rsidR="00B2295E">
        <w:rPr>
          <w:rFonts w:asciiTheme="majorBidi" w:hAnsiTheme="majorBidi" w:cstheme="majorBidi"/>
        </w:rPr>
        <w:tab/>
      </w:r>
      <w:r w:rsidR="00B2295E">
        <w:rPr>
          <w:rFonts w:asciiTheme="majorBidi" w:hAnsiTheme="majorBidi" w:cstheme="majorBidi"/>
        </w:rPr>
        <w:tab/>
      </w:r>
      <w:r w:rsidR="00B2295E">
        <w:rPr>
          <w:rFonts w:asciiTheme="majorBidi" w:hAnsiTheme="majorBidi" w:cstheme="majorBidi"/>
        </w:rPr>
        <w:tab/>
      </w:r>
      <w:r w:rsidR="00B2295E">
        <w:rPr>
          <w:rFonts w:asciiTheme="majorBidi" w:hAnsiTheme="majorBidi" w:cstheme="majorBidi"/>
        </w:rPr>
        <w:tab/>
      </w:r>
      <w:r w:rsidR="00B2295E">
        <w:rPr>
          <w:rFonts w:asciiTheme="majorBidi" w:hAnsiTheme="majorBidi" w:cstheme="majorBidi"/>
        </w:rPr>
        <w:tab/>
      </w:r>
      <w:r w:rsidRPr="00B2295E">
        <w:rPr>
          <w:rFonts w:asciiTheme="majorBidi" w:hAnsiTheme="majorBidi" w:cstheme="majorBidi"/>
          <w:b/>
          <w:bCs/>
          <w:i/>
          <w:iCs/>
          <w:u w:val="single"/>
        </w:rPr>
        <w:t>(2M</w:t>
      </w:r>
      <w:r w:rsidR="00B2295E" w:rsidRPr="00B2295E">
        <w:rPr>
          <w:rFonts w:asciiTheme="majorBidi" w:hAnsiTheme="majorBidi" w:cstheme="majorBidi"/>
          <w:b/>
          <w:bCs/>
          <w:i/>
          <w:iCs/>
          <w:u w:val="single"/>
        </w:rPr>
        <w:t>arks</w:t>
      </w:r>
      <w:r w:rsidRPr="00B2295E">
        <w:rPr>
          <w:rFonts w:asciiTheme="majorBidi" w:hAnsiTheme="majorBidi" w:cstheme="majorBidi"/>
          <w:b/>
          <w:bCs/>
          <w:i/>
          <w:iCs/>
          <w:u w:val="single"/>
        </w:rPr>
        <w:t>) </w:t>
      </w:r>
      <w:r w:rsidR="00B2295E" w:rsidRPr="00B2295E">
        <w:rPr>
          <w:rFonts w:asciiTheme="majorBidi" w:hAnsiTheme="majorBidi" w:cstheme="majorBidi"/>
          <w:b/>
          <w:bCs/>
          <w:i/>
          <w:iCs/>
          <w:u w:val="single"/>
        </w:rPr>
        <w:t>(300 -500 words)</w:t>
      </w:r>
    </w:p>
    <w:p w14:paraId="1D20C319" w14:textId="45B15F31" w:rsidR="00F63F03" w:rsidRPr="00B2295E" w:rsidRDefault="00F63F03" w:rsidP="00F63F03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  <w:b/>
          <w:bCs/>
          <w:i/>
          <w:iCs/>
          <w:u w:val="single"/>
        </w:rPr>
      </w:pPr>
      <w:r w:rsidRPr="00F63F03">
        <w:rPr>
          <w:rFonts w:asciiTheme="majorBidi" w:hAnsiTheme="majorBidi" w:cstheme="majorBidi"/>
        </w:rPr>
        <w:t xml:space="preserve">Q3- What do you think Tesla’s (or Elon Musk’s) strategic intent is? </w:t>
      </w:r>
      <w:r w:rsidR="00B2295E">
        <w:rPr>
          <w:rFonts w:asciiTheme="majorBidi" w:hAnsiTheme="majorBidi" w:cstheme="majorBidi"/>
        </w:rPr>
        <w:tab/>
      </w:r>
      <w:r w:rsidRPr="00B2295E">
        <w:rPr>
          <w:rFonts w:asciiTheme="majorBidi" w:hAnsiTheme="majorBidi" w:cstheme="majorBidi"/>
          <w:b/>
          <w:bCs/>
          <w:i/>
          <w:iCs/>
          <w:u w:val="single"/>
        </w:rPr>
        <w:t>(2M</w:t>
      </w:r>
      <w:r w:rsidR="00B2295E" w:rsidRPr="00B2295E">
        <w:rPr>
          <w:rFonts w:asciiTheme="majorBidi" w:hAnsiTheme="majorBidi" w:cstheme="majorBidi"/>
          <w:b/>
          <w:bCs/>
          <w:i/>
          <w:iCs/>
          <w:u w:val="single"/>
        </w:rPr>
        <w:t>ark</w:t>
      </w:r>
      <w:r w:rsidRPr="00B2295E">
        <w:rPr>
          <w:rFonts w:asciiTheme="majorBidi" w:hAnsiTheme="majorBidi" w:cstheme="majorBidi"/>
          <w:b/>
          <w:bCs/>
          <w:i/>
          <w:iCs/>
          <w:u w:val="single"/>
        </w:rPr>
        <w:t>) </w:t>
      </w:r>
      <w:r w:rsidR="00B2295E" w:rsidRPr="00B2295E">
        <w:rPr>
          <w:rFonts w:asciiTheme="majorBidi" w:hAnsiTheme="majorBidi" w:cstheme="majorBidi"/>
          <w:b/>
          <w:bCs/>
          <w:i/>
          <w:iCs/>
          <w:u w:val="single"/>
        </w:rPr>
        <w:t>(300 -500 words)</w:t>
      </w:r>
    </w:p>
    <w:p w14:paraId="6F1EE8F1" w14:textId="45FFEE21" w:rsidR="00F63F03" w:rsidRPr="00F63F03" w:rsidRDefault="00F63F03" w:rsidP="00067556">
      <w:pPr>
        <w:pStyle w:val="NormalWeb"/>
        <w:spacing w:before="0" w:beforeAutospacing="0" w:after="0" w:afterAutospacing="0" w:line="360" w:lineRule="auto"/>
        <w:textAlignment w:val="baseline"/>
        <w:rPr>
          <w:rFonts w:asciiTheme="majorBidi" w:hAnsiTheme="majorBidi" w:cstheme="majorBidi"/>
        </w:rPr>
      </w:pPr>
      <w:r w:rsidRPr="00F63F03">
        <w:rPr>
          <w:rFonts w:asciiTheme="majorBidi" w:hAnsiTheme="majorBidi" w:cstheme="majorBidi"/>
        </w:rPr>
        <w:t>Support your answer with valid points from the Textbook and other references.</w:t>
      </w:r>
    </w:p>
    <w:p w14:paraId="2E43B3D6" w14:textId="513D1DC4" w:rsidR="00AE65DB" w:rsidRPr="00AE65DB" w:rsidRDefault="00AE65DB" w:rsidP="00216925">
      <w:pPr>
        <w:pStyle w:val="fo"/>
        <w:shd w:val="clear" w:color="auto" w:fill="FFFFFF"/>
        <w:spacing w:before="480" w:beforeAutospacing="0" w:after="0" w:afterAutospacing="0"/>
        <w:rPr>
          <w:rFonts w:asciiTheme="majorBidi" w:hAnsiTheme="majorBidi" w:cstheme="majorBidi"/>
          <w:color w:val="1F4E79" w:themeColor="accent1" w:themeShade="80"/>
          <w:spacing w:val="-1"/>
          <w:sz w:val="28"/>
          <w:szCs w:val="28"/>
          <w:u w:val="single"/>
        </w:rPr>
      </w:pPr>
      <w:r w:rsidRPr="00AE65DB">
        <w:rPr>
          <w:rFonts w:asciiTheme="majorBidi" w:hAnsiTheme="majorBidi" w:cstheme="majorBidi"/>
          <w:color w:val="1F4E79" w:themeColor="accent1" w:themeShade="80"/>
          <w:spacing w:val="-1"/>
          <w:sz w:val="28"/>
          <w:szCs w:val="28"/>
          <w:u w:val="single"/>
        </w:rPr>
        <w:t>NOTE: It is mandatory for the students to mentio</w:t>
      </w:r>
      <w:r w:rsidR="00216925">
        <w:rPr>
          <w:rFonts w:asciiTheme="majorBidi" w:hAnsiTheme="majorBidi" w:cstheme="majorBidi"/>
          <w:color w:val="1F4E79" w:themeColor="accent1" w:themeShade="80"/>
          <w:spacing w:val="-1"/>
          <w:sz w:val="28"/>
          <w:szCs w:val="28"/>
          <w:u w:val="single"/>
        </w:rPr>
        <w:t>n their references, sources and support each answer with at least 2 peer reviewed journal.</w:t>
      </w:r>
    </w:p>
    <w:p w14:paraId="7656D4E8" w14:textId="77777777" w:rsidR="00AE65DB" w:rsidRDefault="00AE65DB" w:rsidP="00E00018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sectPr w:rsidR="00AE65DB" w:rsidSect="00F63F03">
      <w:pgSz w:w="11906" w:h="16838" w:code="9"/>
      <w:pgMar w:top="1080" w:right="656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8568C"/>
    <w:multiLevelType w:val="hybridMultilevel"/>
    <w:tmpl w:val="F4A636E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1B0A7D0D"/>
    <w:multiLevelType w:val="hybridMultilevel"/>
    <w:tmpl w:val="9C6680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FF11D85"/>
    <w:multiLevelType w:val="hybridMultilevel"/>
    <w:tmpl w:val="66FEAE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04A35"/>
    <w:multiLevelType w:val="hybridMultilevel"/>
    <w:tmpl w:val="2034E89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3BAA2F93"/>
    <w:multiLevelType w:val="hybridMultilevel"/>
    <w:tmpl w:val="BCA6C02E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44EE13B5"/>
    <w:multiLevelType w:val="hybridMultilevel"/>
    <w:tmpl w:val="839EE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57F50"/>
    <w:multiLevelType w:val="hybridMultilevel"/>
    <w:tmpl w:val="0CDC90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570E6"/>
    <w:multiLevelType w:val="hybridMultilevel"/>
    <w:tmpl w:val="DA9AC3D4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1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rcwNDe3NLcwNbVQ0lEKTi0uzszPAykwqgUApqaGCCwAAAA="/>
  </w:docVars>
  <w:rsids>
    <w:rsidRoot w:val="00E46972"/>
    <w:rsid w:val="00067556"/>
    <w:rsid w:val="001000E6"/>
    <w:rsid w:val="001003EB"/>
    <w:rsid w:val="00114513"/>
    <w:rsid w:val="00137FDF"/>
    <w:rsid w:val="00146815"/>
    <w:rsid w:val="001D3EE3"/>
    <w:rsid w:val="001E653B"/>
    <w:rsid w:val="00216925"/>
    <w:rsid w:val="00237759"/>
    <w:rsid w:val="00296C74"/>
    <w:rsid w:val="002E70DB"/>
    <w:rsid w:val="00470CBB"/>
    <w:rsid w:val="00485E29"/>
    <w:rsid w:val="004A50EE"/>
    <w:rsid w:val="005566FA"/>
    <w:rsid w:val="005C5F40"/>
    <w:rsid w:val="005E7DCA"/>
    <w:rsid w:val="00626498"/>
    <w:rsid w:val="0067153F"/>
    <w:rsid w:val="00674220"/>
    <w:rsid w:val="00676E73"/>
    <w:rsid w:val="006A303C"/>
    <w:rsid w:val="00717158"/>
    <w:rsid w:val="00743E7E"/>
    <w:rsid w:val="00764349"/>
    <w:rsid w:val="007A724C"/>
    <w:rsid w:val="007D38FB"/>
    <w:rsid w:val="007F1A85"/>
    <w:rsid w:val="007F36C7"/>
    <w:rsid w:val="008011D1"/>
    <w:rsid w:val="00860ABA"/>
    <w:rsid w:val="008D4C03"/>
    <w:rsid w:val="009D49C8"/>
    <w:rsid w:val="00A36AED"/>
    <w:rsid w:val="00A61083"/>
    <w:rsid w:val="00AE312D"/>
    <w:rsid w:val="00AE65DB"/>
    <w:rsid w:val="00AF0124"/>
    <w:rsid w:val="00B064BB"/>
    <w:rsid w:val="00B16C36"/>
    <w:rsid w:val="00B2295E"/>
    <w:rsid w:val="00B67B0A"/>
    <w:rsid w:val="00B83C8F"/>
    <w:rsid w:val="00BA2283"/>
    <w:rsid w:val="00C7135A"/>
    <w:rsid w:val="00CE69AB"/>
    <w:rsid w:val="00D25C55"/>
    <w:rsid w:val="00D81239"/>
    <w:rsid w:val="00DA307D"/>
    <w:rsid w:val="00E00018"/>
    <w:rsid w:val="00E46972"/>
    <w:rsid w:val="00E67AA5"/>
    <w:rsid w:val="00ED5176"/>
    <w:rsid w:val="00EE6431"/>
    <w:rsid w:val="00EE6D56"/>
    <w:rsid w:val="00F63F03"/>
    <w:rsid w:val="00FA489A"/>
    <w:rsid w:val="00FB6914"/>
    <w:rsid w:val="00FC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40309"/>
  <w15:chartTrackingRefBased/>
  <w15:docId w15:val="{4BC55B3A-BC14-4DC4-8EB3-A548A75F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B691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6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6972"/>
    <w:pPr>
      <w:spacing w:after="180" w:line="336" w:lineRule="auto"/>
      <w:ind w:left="720"/>
      <w:contextualSpacing/>
    </w:pPr>
    <w:rPr>
      <w:color w:val="404040" w:themeColor="text1" w:themeTint="BF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B691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TMLCite">
    <w:name w:val="HTML Cite"/>
    <w:basedOn w:val="DefaultParagraphFont"/>
    <w:uiPriority w:val="99"/>
    <w:semiHidden/>
    <w:unhideWhenUsed/>
    <w:rsid w:val="00FB6914"/>
    <w:rPr>
      <w:i/>
      <w:iCs/>
    </w:rPr>
  </w:style>
  <w:style w:type="character" w:styleId="Hyperlink">
    <w:name w:val="Hyperlink"/>
    <w:basedOn w:val="DefaultParagraphFont"/>
    <w:uiPriority w:val="99"/>
    <w:unhideWhenUsed/>
    <w:rsid w:val="00AE65DB"/>
    <w:rPr>
      <w:color w:val="0000FF"/>
      <w:u w:val="single"/>
    </w:rPr>
  </w:style>
  <w:style w:type="paragraph" w:customStyle="1" w:styleId="fo">
    <w:name w:val="fo"/>
    <w:basedOn w:val="Normal"/>
    <w:rsid w:val="00AE6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63F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F0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1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5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6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seu.edu.sa/sites/ar/Pages/main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naved</dc:creator>
  <cp:keywords/>
  <dc:description/>
  <cp:lastModifiedBy>Admin</cp:lastModifiedBy>
  <cp:revision>3</cp:revision>
  <dcterms:created xsi:type="dcterms:W3CDTF">2021-03-13T11:06:00Z</dcterms:created>
  <dcterms:modified xsi:type="dcterms:W3CDTF">2021-03-13T11:10:00Z</dcterms:modified>
</cp:coreProperties>
</file>